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ED86683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6C70D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5BDF0302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оследовательные контейнеры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77765261" w:rsidR="002B46F7" w:rsidRDefault="00EC6472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AE72F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4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5FE7FE00" w:rsidR="002B46F7" w:rsidRDefault="00AE72F8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Еске Вячеслав </w:t>
      </w:r>
      <w:r w:rsidR="00EC6472">
        <w:rPr>
          <w:rFonts w:ascii="Times New Roman" w:hAnsi="Times New Roman" w:cs="Times New Roman"/>
          <w:sz w:val="28"/>
        </w:rPr>
        <w:t>Серг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Visual</w:t>
      </w:r>
      <w:proofErr w:type="spellEnd"/>
      <w:r w:rsidRPr="00AF568A">
        <w:rPr>
          <w:rFonts w:ascii="Times New Roman" w:hAnsi="Times New Roman" w:cs="Times New Roman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Studio</w:t>
      </w:r>
      <w:proofErr w:type="spellEnd"/>
      <w:r w:rsidRPr="00AF568A">
        <w:rPr>
          <w:rFonts w:ascii="Times New Roman" w:hAnsi="Times New Roman" w:cs="Times New Roman"/>
        </w:rPr>
        <w:t>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 xml:space="preserve">Использование последовательных контейнеров библиотеки STL в </w:t>
      </w:r>
      <w:proofErr w:type="gramStart"/>
      <w:r w:rsidRPr="00AF568A">
        <w:rPr>
          <w:rFonts w:ascii="Times New Roman" w:hAnsi="Times New Roman" w:cs="Times New Roman"/>
        </w:rPr>
        <w:t>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</w:t>
      </w:r>
      <w:proofErr w:type="gramEnd"/>
      <w:r w:rsidRPr="00AF568A">
        <w:rPr>
          <w:rFonts w:ascii="Times New Roman" w:hAnsi="Times New Roman" w:cs="Times New Roman"/>
        </w:rPr>
        <w:t>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1"/>
    </w:p>
    <w:p w14:paraId="4B46278E" w14:textId="77777777" w:rsid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 w:rsidRPr="00AE72F8">
        <w:rPr>
          <w:rFonts w:eastAsia="Times New Roman"/>
          <w:bCs/>
          <w:color w:val="auto"/>
          <w:sz w:val="28"/>
          <w:szCs w:val="22"/>
        </w:rPr>
        <w:t xml:space="preserve">Задача 1 </w:t>
      </w:r>
    </w:p>
    <w:p w14:paraId="05BBBE1A" w14:textId="77777777" w:rsid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 w:rsidRPr="00AE72F8">
        <w:rPr>
          <w:rFonts w:eastAsia="Times New Roman"/>
          <w:bCs/>
          <w:color w:val="auto"/>
          <w:sz w:val="28"/>
          <w:szCs w:val="22"/>
        </w:rPr>
        <w:t xml:space="preserve">1. Контейнер - двунаправленная очередь </w:t>
      </w:r>
    </w:p>
    <w:p w14:paraId="42AF69D7" w14:textId="77777777" w:rsid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 w:rsidRPr="00AE72F8">
        <w:rPr>
          <w:rFonts w:eastAsia="Times New Roman"/>
          <w:bCs/>
          <w:color w:val="auto"/>
          <w:sz w:val="28"/>
          <w:szCs w:val="22"/>
        </w:rPr>
        <w:t xml:space="preserve">2. Тип элементов - </w:t>
      </w:r>
      <w:proofErr w:type="spellStart"/>
      <w:r w:rsidRPr="00AE72F8">
        <w:rPr>
          <w:rFonts w:eastAsia="Times New Roman"/>
          <w:bCs/>
          <w:color w:val="auto"/>
          <w:sz w:val="28"/>
          <w:szCs w:val="22"/>
        </w:rPr>
        <w:t>int</w:t>
      </w:r>
      <w:proofErr w:type="spellEnd"/>
      <w:r w:rsidRPr="00AE72F8">
        <w:rPr>
          <w:rFonts w:eastAsia="Times New Roman"/>
          <w:bCs/>
          <w:color w:val="auto"/>
          <w:sz w:val="28"/>
          <w:szCs w:val="22"/>
        </w:rPr>
        <w:t xml:space="preserve"> </w:t>
      </w:r>
    </w:p>
    <w:p w14:paraId="57BA3B8B" w14:textId="0E789316" w:rsidR="00AE72F8" w:rsidRP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 w:rsidRPr="00AE72F8">
        <w:rPr>
          <w:rFonts w:eastAsia="Times New Roman"/>
          <w:bCs/>
          <w:color w:val="auto"/>
          <w:sz w:val="28"/>
          <w:szCs w:val="22"/>
        </w:rPr>
        <w:t>Задача 2</w:t>
      </w:r>
    </w:p>
    <w:p w14:paraId="5E1B362C" w14:textId="77777777" w:rsid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 w:rsidRPr="00AE72F8">
        <w:rPr>
          <w:rFonts w:eastAsia="Times New Roman"/>
          <w:bCs/>
          <w:color w:val="auto"/>
          <w:sz w:val="28"/>
          <w:szCs w:val="22"/>
        </w:rPr>
        <w:t xml:space="preserve">Тип элементов </w:t>
      </w:r>
      <w:proofErr w:type="spellStart"/>
      <w:r w:rsidRPr="00AE72F8">
        <w:rPr>
          <w:rFonts w:eastAsia="Times New Roman"/>
          <w:bCs/>
          <w:color w:val="auto"/>
          <w:sz w:val="28"/>
          <w:szCs w:val="22"/>
        </w:rPr>
        <w:t>Time</w:t>
      </w:r>
      <w:proofErr w:type="spellEnd"/>
      <w:r w:rsidRPr="00AE72F8">
        <w:rPr>
          <w:rFonts w:eastAsia="Times New Roman"/>
          <w:bCs/>
          <w:color w:val="auto"/>
          <w:sz w:val="28"/>
          <w:szCs w:val="22"/>
        </w:rPr>
        <w:t xml:space="preserve"> (см. лабораторную работу №3). </w:t>
      </w:r>
    </w:p>
    <w:p w14:paraId="1E8B32C4" w14:textId="5E7C3572" w:rsidR="00AE72F8" w:rsidRP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 w:rsidRPr="00AE72F8">
        <w:rPr>
          <w:rFonts w:eastAsia="Times New Roman"/>
          <w:bCs/>
          <w:color w:val="auto"/>
          <w:sz w:val="28"/>
          <w:szCs w:val="22"/>
        </w:rPr>
        <w:t>Задача 3</w:t>
      </w:r>
    </w:p>
    <w:p w14:paraId="18B402CB" w14:textId="77777777" w:rsid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 w:rsidRPr="00AE72F8">
        <w:rPr>
          <w:rFonts w:eastAsia="Times New Roman"/>
          <w:bCs/>
          <w:color w:val="auto"/>
          <w:sz w:val="28"/>
          <w:szCs w:val="22"/>
        </w:rPr>
        <w:t>Параметризированный класс – Вектор (см. лабораторную работу №7)</w:t>
      </w:r>
    </w:p>
    <w:p w14:paraId="5D2758ED" w14:textId="313350EB" w:rsidR="00AE72F8" w:rsidRP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 w:rsidRPr="00AE72F8">
        <w:rPr>
          <w:rFonts w:eastAsia="Times New Roman"/>
          <w:bCs/>
          <w:color w:val="auto"/>
          <w:sz w:val="28"/>
          <w:szCs w:val="22"/>
        </w:rPr>
        <w:t>Задача 4</w:t>
      </w:r>
    </w:p>
    <w:p w14:paraId="19071A46" w14:textId="77777777" w:rsid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 w:rsidRPr="00AE72F8">
        <w:rPr>
          <w:rFonts w:eastAsia="Times New Roman"/>
          <w:bCs/>
          <w:color w:val="auto"/>
          <w:sz w:val="28"/>
          <w:szCs w:val="22"/>
        </w:rPr>
        <w:t xml:space="preserve">Адаптер контейнера - очередь. </w:t>
      </w:r>
    </w:p>
    <w:p w14:paraId="498B6020" w14:textId="54FA1511" w:rsidR="00AE72F8" w:rsidRP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 w:rsidRPr="00AE72F8">
        <w:rPr>
          <w:rFonts w:eastAsia="Times New Roman"/>
          <w:bCs/>
          <w:color w:val="auto"/>
          <w:sz w:val="28"/>
          <w:szCs w:val="22"/>
        </w:rPr>
        <w:t>Задача 5</w:t>
      </w:r>
    </w:p>
    <w:p w14:paraId="381EDF55" w14:textId="77777777" w:rsid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 w:rsidRPr="00AE72F8">
        <w:rPr>
          <w:rFonts w:eastAsia="Times New Roman"/>
          <w:bCs/>
          <w:color w:val="auto"/>
          <w:sz w:val="28"/>
          <w:szCs w:val="22"/>
        </w:rPr>
        <w:t>Параметризированный класс – Вектор Адаптер контейнера - очередь.</w:t>
      </w:r>
    </w:p>
    <w:p w14:paraId="02F39846" w14:textId="29658EAA" w:rsidR="00AE72F8" w:rsidRP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 w:rsidRPr="00AE72F8">
        <w:rPr>
          <w:rFonts w:eastAsia="Times New Roman"/>
          <w:bCs/>
          <w:color w:val="auto"/>
          <w:sz w:val="28"/>
          <w:szCs w:val="22"/>
        </w:rPr>
        <w:t>Задание 3</w:t>
      </w:r>
    </w:p>
    <w:p w14:paraId="18042A62" w14:textId="068B67D0" w:rsid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 w:rsidRPr="00AE72F8">
        <w:rPr>
          <w:rFonts w:eastAsia="Times New Roman"/>
          <w:bCs/>
          <w:color w:val="auto"/>
          <w:sz w:val="28"/>
          <w:szCs w:val="22"/>
        </w:rPr>
        <w:t>Найти максимальный элемент и добавить его в</w:t>
      </w:r>
      <w:r>
        <w:rPr>
          <w:rFonts w:eastAsia="Times New Roman"/>
          <w:bCs/>
          <w:color w:val="auto"/>
          <w:sz w:val="28"/>
          <w:szCs w:val="22"/>
        </w:rPr>
        <w:t xml:space="preserve"> </w:t>
      </w:r>
      <w:r w:rsidRPr="00AE72F8">
        <w:rPr>
          <w:rFonts w:eastAsia="Times New Roman"/>
          <w:bCs/>
          <w:color w:val="auto"/>
          <w:sz w:val="28"/>
          <w:szCs w:val="22"/>
        </w:rPr>
        <w:t>конец контейнера</w:t>
      </w:r>
    </w:p>
    <w:p w14:paraId="2D1A5222" w14:textId="764F9378" w:rsid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>
        <w:rPr>
          <w:rFonts w:eastAsia="Times New Roman"/>
          <w:bCs/>
          <w:color w:val="auto"/>
          <w:sz w:val="28"/>
          <w:szCs w:val="22"/>
        </w:rPr>
        <w:t>Задание 4</w:t>
      </w:r>
    </w:p>
    <w:p w14:paraId="65D95CF3" w14:textId="78A49C9F" w:rsid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>
        <w:rPr>
          <w:rFonts w:eastAsia="Times New Roman"/>
          <w:bCs/>
          <w:color w:val="auto"/>
          <w:sz w:val="28"/>
          <w:szCs w:val="22"/>
        </w:rPr>
        <w:t>Н</w:t>
      </w:r>
      <w:r w:rsidRPr="00AE72F8">
        <w:rPr>
          <w:rFonts w:eastAsia="Times New Roman"/>
          <w:bCs/>
          <w:color w:val="auto"/>
          <w:sz w:val="28"/>
          <w:szCs w:val="22"/>
        </w:rPr>
        <w:t>айти элемент с заданным ключом и удалить его из</w:t>
      </w:r>
      <w:r>
        <w:rPr>
          <w:rFonts w:eastAsia="Times New Roman"/>
          <w:bCs/>
          <w:color w:val="auto"/>
          <w:sz w:val="28"/>
          <w:szCs w:val="22"/>
        </w:rPr>
        <w:t xml:space="preserve"> </w:t>
      </w:r>
      <w:r w:rsidRPr="00AE72F8">
        <w:rPr>
          <w:rFonts w:eastAsia="Times New Roman"/>
          <w:bCs/>
          <w:color w:val="auto"/>
          <w:sz w:val="28"/>
          <w:szCs w:val="22"/>
        </w:rPr>
        <w:t>контейнера</w:t>
      </w:r>
    </w:p>
    <w:p w14:paraId="5E1983DC" w14:textId="4F821CF0" w:rsid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>
        <w:rPr>
          <w:rFonts w:eastAsia="Times New Roman"/>
          <w:bCs/>
          <w:color w:val="auto"/>
          <w:sz w:val="28"/>
          <w:szCs w:val="22"/>
        </w:rPr>
        <w:t>Задание 5</w:t>
      </w:r>
    </w:p>
    <w:p w14:paraId="4D9D148E" w14:textId="4BE69BBA" w:rsidR="00AE72F8" w:rsidRPr="00AE72F8" w:rsidRDefault="00AE72F8" w:rsidP="00AE72F8">
      <w:pPr>
        <w:pStyle w:val="ab"/>
        <w:jc w:val="left"/>
        <w:rPr>
          <w:rFonts w:eastAsia="Times New Roman"/>
          <w:bCs/>
          <w:color w:val="auto"/>
          <w:sz w:val="28"/>
          <w:szCs w:val="22"/>
        </w:rPr>
      </w:pPr>
      <w:r w:rsidRPr="00AE72F8">
        <w:rPr>
          <w:rFonts w:eastAsia="Times New Roman"/>
          <w:bCs/>
          <w:color w:val="auto"/>
          <w:sz w:val="28"/>
          <w:szCs w:val="22"/>
        </w:rPr>
        <w:t>К каждому элементу добавить среднее арифметическое</w:t>
      </w:r>
      <w:r>
        <w:rPr>
          <w:rFonts w:eastAsia="Times New Roman"/>
          <w:bCs/>
          <w:color w:val="auto"/>
          <w:sz w:val="28"/>
          <w:szCs w:val="22"/>
        </w:rPr>
        <w:t xml:space="preserve"> </w:t>
      </w:r>
      <w:r w:rsidRPr="00AE72F8">
        <w:rPr>
          <w:rFonts w:eastAsia="Times New Roman"/>
          <w:bCs/>
          <w:color w:val="auto"/>
          <w:sz w:val="28"/>
          <w:szCs w:val="22"/>
        </w:rPr>
        <w:t>элементов контейнера</w:t>
      </w:r>
    </w:p>
    <w:p w14:paraId="2D944222" w14:textId="1EC8CA43" w:rsidR="00F51069" w:rsidRPr="00C9245B" w:rsidRDefault="00F51069" w:rsidP="00AE72F8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lastRenderedPageBreak/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3"/>
    </w:p>
    <w:p w14:paraId="50E8FFC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15A9884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Vector.h</w:t>
      </w:r>
      <w:proofErr w:type="spellEnd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23DEDA5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Time.h</w:t>
      </w:r>
      <w:proofErr w:type="spellEnd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76B632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DC761F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5067E0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51C991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rus</w:t>
      </w:r>
      <w:proofErr w:type="spellEnd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2A186A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5);</w:t>
      </w:r>
      <w:r>
        <w:rPr>
          <w:rFonts w:ascii="Consolas" w:hAnsi="Consolas" w:cs="Consolas"/>
          <w:color w:val="008000"/>
          <w:sz w:val="19"/>
          <w:szCs w:val="19"/>
        </w:rPr>
        <w:t xml:space="preserve">//создать вектор из 5 элементов </w:t>
      </w:r>
    </w:p>
    <w:p w14:paraId="1AF78D86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.Pr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>//печать вектора</w:t>
      </w:r>
    </w:p>
    <w:p w14:paraId="25FD208D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ax,k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AD69703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156C4D79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6E4C656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.Pr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>//печать вектора</w:t>
      </w:r>
    </w:p>
    <w:p w14:paraId="4199D7F7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люч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FEE8FC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5F3CE59C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.De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k);</w:t>
      </w:r>
    </w:p>
    <w:p w14:paraId="3E417840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.Pr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>//печать вектора</w:t>
      </w:r>
    </w:p>
    <w:p w14:paraId="70AEFC4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ec.Srednee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0410FF2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реднее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арифметическое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s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18EFB5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.Sum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s);</w:t>
      </w:r>
    </w:p>
    <w:p w14:paraId="26B0AE40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.Pr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>//печать вектора</w:t>
      </w:r>
    </w:p>
    <w:p w14:paraId="7588CA67" w14:textId="7B87C658" w:rsidR="00C55F54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2D1249E" w14:textId="4C76849C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4F68035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64547D3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1855713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20E42B1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 </w:t>
      </w:r>
    </w:p>
    <w:p w14:paraId="6C55AD0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шаблон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ласса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2DDADA2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3FF0CFE2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463DB49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&gt; v;</w:t>
      </w:r>
      <w:r>
        <w:rPr>
          <w:rFonts w:ascii="Consolas" w:hAnsi="Consolas" w:cs="Consolas"/>
          <w:color w:val="008000"/>
          <w:sz w:val="19"/>
          <w:szCs w:val="19"/>
        </w:rPr>
        <w:t xml:space="preserve">//последовательный контейнер для хранения элементов вектора </w:t>
      </w:r>
    </w:p>
    <w:p w14:paraId="55E02C40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140E7DF3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0B029FEF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 без параметра </w:t>
      </w:r>
    </w:p>
    <w:p w14:paraId="7EBE4054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 с параметром </w:t>
      </w:r>
    </w:p>
    <w:p w14:paraId="63B6D2AC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печать</w:t>
      </w:r>
    </w:p>
    <w:p w14:paraId="77BCE992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~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деструктор</w:t>
      </w:r>
    </w:p>
    <w:p w14:paraId="2559851F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добавление элемент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на позицию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os</w:t>
      </w:r>
      <w:proofErr w:type="spellEnd"/>
    </w:p>
    <w:p w14:paraId="7654AC22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k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удалить элемент из позиции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os</w:t>
      </w:r>
      <w:proofErr w:type="spellEnd"/>
    </w:p>
    <w:p w14:paraId="295C8532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redn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вычисление среднего арифметического</w:t>
      </w:r>
    </w:p>
    <w:p w14:paraId="5D6E97EB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k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удалить элемент из позиции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os</w:t>
      </w:r>
      <w:proofErr w:type="spellEnd"/>
    </w:p>
    <w:p w14:paraId="76C6FA85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4A85AC96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конструктор без параметра </w:t>
      </w:r>
    </w:p>
    <w:p w14:paraId="053AE278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templ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) </w:t>
      </w:r>
    </w:p>
    <w:p w14:paraId="3F0EBF41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3CBFA2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</w:p>
    <w:p w14:paraId="3348865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0562E6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еструктор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053E7F0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14:paraId="499D15ED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: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~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 }</w:t>
      </w:r>
    </w:p>
    <w:p w14:paraId="2A5F0525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конструктор с параметром </w:t>
      </w:r>
    </w:p>
    <w:p w14:paraId="1A551A2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4DDA4A5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62366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a; </w:t>
      </w:r>
    </w:p>
    <w:p w14:paraId="34CE0EF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</w:p>
    <w:p w14:paraId="60211C1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14013B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a; 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push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_back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a);</w:t>
      </w:r>
    </w:p>
    <w:p w14:paraId="42425B5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} </w:t>
      </w:r>
    </w:p>
    <w:p w14:paraId="06B78B4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size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</w:p>
    <w:p w14:paraId="4A67C94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A0E35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чать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93E257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Print() </w:t>
      </w:r>
    </w:p>
    <w:p w14:paraId="4030548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{</w:t>
      </w:r>
    </w:p>
    <w:p w14:paraId="192749A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size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v[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] &lt;&lt;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342907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BAD39E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F92A1B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51D04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Add(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8AF15F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FEB9D1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size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</w:p>
    <w:p w14:paraId="5CF68A2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91F756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v[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] &gt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v[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6E7CBD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8374E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push_back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F29C46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60532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2A75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Del(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65BA292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1C92BF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size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DA7523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70981A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v[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] =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2C10CE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318330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eras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begin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)+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26AC0B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46F8A8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6229F1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93ED0E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9E0548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spellStart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redne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 </w:t>
      </w:r>
    </w:p>
    <w:p w14:paraId="3E17A47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C0E73B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[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0]; </w:t>
      </w:r>
    </w:p>
    <w:p w14:paraId="417A8D5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size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++) s = s + v[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58E577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n = 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size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</w:p>
    <w:p w14:paraId="10BD736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s / n;</w:t>
      </w:r>
    </w:p>
    <w:p w14:paraId="4F00F8B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352EE4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8B290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um(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8B1BD4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5B7D89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size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8FCD360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645DE65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v[i] = v[i]+</w:t>
      </w:r>
      <w:r>
        <w:rPr>
          <w:rFonts w:ascii="Consolas" w:hAnsi="Consolas" w:cs="Consolas"/>
          <w:color w:val="808080"/>
          <w:sz w:val="19"/>
          <w:szCs w:val="19"/>
        </w:rPr>
        <w:t>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1719E55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9CA2BE3" w14:textId="384F9B11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0FCAA26" w14:textId="58185EE0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38CA06D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3974FEC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585E291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2F5B8F0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689FAE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Time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66BF63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6D27F7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546FE080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amp; </w:t>
      </w:r>
      <w:proofErr w:type="spellStart"/>
      <w:r>
        <w:rPr>
          <w:rFonts w:ascii="Consolas" w:hAnsi="Consolas" w:cs="Consolas"/>
          <w:color w:val="008080"/>
          <w:sz w:val="19"/>
          <w:szCs w:val="19"/>
        </w:rPr>
        <w:t>operator</w:t>
      </w:r>
      <w:proofErr w:type="spellEnd"/>
      <w:proofErr w:type="gramStart"/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amp;); </w:t>
      </w:r>
      <w:r>
        <w:rPr>
          <w:rFonts w:ascii="Consolas" w:hAnsi="Consolas" w:cs="Consolas"/>
          <w:color w:val="008000"/>
          <w:sz w:val="19"/>
          <w:szCs w:val="19"/>
        </w:rPr>
        <w:t>//перегруженные операции ввода-вывода</w:t>
      </w:r>
    </w:p>
    <w:p w14:paraId="63046F2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29378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1443583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=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769CBFC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76750D4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038C3A3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35A0F69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7B21C13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&gt;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58FD850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*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0E59D7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3D58C2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~Time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};</w:t>
      </w:r>
    </w:p>
    <w:p w14:paraId="426DC1E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7B494B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, sec;</w:t>
      </w:r>
    </w:p>
    <w:p w14:paraId="39FCA6DE" w14:textId="353AF7B6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323DE1B3" w14:textId="0B086F0A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2EFE205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Time.h</w:t>
      </w:r>
      <w:proofErr w:type="spellEnd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662BF58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F7864A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8B91F0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min = sec = 0;</w:t>
      </w:r>
    </w:p>
    <w:p w14:paraId="40E8EFC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3440FD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51FB34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C2E337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783EC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ec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0E4CF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AAC4BD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EE57CD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4F273B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44DC46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ec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674F24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F8014A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FA4B8E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D569AB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E7915E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ec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649E8B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*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C720F0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EB8134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6C8756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4D4F8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7F1D19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301F02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C68179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05EA20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97A9EA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инуты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25BB7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do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6295D10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екунды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80924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}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) || (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60));</w:t>
      </w:r>
    </w:p>
    <w:p w14:paraId="677838A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A226BD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58FAC4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*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3D23C0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56810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 = min *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;</w:t>
      </w:r>
    </w:p>
    <w:p w14:paraId="68A1069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kt = sec *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486C44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t += kt;</w:t>
      </w:r>
    </w:p>
    <w:p w14:paraId="412456B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emp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 / 60, t % 60);</w:t>
      </w:r>
    </w:p>
    <w:p w14:paraId="2A20A26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;</w:t>
      </w:r>
    </w:p>
    <w:p w14:paraId="4102E1B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6993DC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5075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0585A7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89385B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ec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E7D61F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24528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B7F641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1302FD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gt; </w:t>
      </w:r>
      <w:proofErr w:type="spellStart"/>
      <w:proofErr w:type="gram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A7D7E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gt;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2132E9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4EFE12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9D5DC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D234F2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=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2EA00C9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=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D0FE80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6443E7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1D156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DC9DBE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+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44068A4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49F2CF5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308C30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022F950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/ 60;</w:t>
      </w:r>
    </w:p>
    <w:p w14:paraId="7674F61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% 60;</w:t>
      </w:r>
    </w:p>
    <w:p w14:paraId="0011212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2C31708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FB65D4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/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224844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1DF3161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A2839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229DE8A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/ 60;</w:t>
      </w:r>
    </w:p>
    <w:p w14:paraId="1EF42BF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% 60;</w:t>
      </w:r>
    </w:p>
    <w:p w14:paraId="1848350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2527C05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109845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/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65260DA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7FE6FE5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5BB8FF4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/ 60;</w:t>
      </w:r>
    </w:p>
    <w:p w14:paraId="63269B1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% 60;</w:t>
      </w:r>
    </w:p>
    <w:p w14:paraId="5B17A534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5D989265" w14:textId="40B2285D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DC34929" w14:textId="17DA676A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30BE05DB" w14:textId="04F36CD1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09A241A1" w14:textId="30BC7DB4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4A2F2F6B" w14:textId="0F3AEB39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630684A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C1B6B1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Time.h</w:t>
      </w:r>
      <w:proofErr w:type="spellEnd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2E7E6D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659064C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6F7724D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CD6AA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ypede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que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B816FF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ypede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FB24F9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A5534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make_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3F781CB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; </w:t>
      </w:r>
    </w:p>
    <w:p w14:paraId="7DF2573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; </w:t>
      </w:r>
    </w:p>
    <w:p w14:paraId="5507F44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D331CD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CE61DC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;</w:t>
      </w:r>
    </w:p>
    <w:p w14:paraId="4312161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ue.push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t);</w:t>
      </w:r>
    </w:p>
    <w:p w14:paraId="27E566C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} </w:t>
      </w:r>
    </w:p>
    <w:p w14:paraId="26A51A5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;</w:t>
      </w:r>
    </w:p>
    <w:p w14:paraId="26F055F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D1EE72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597B29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py_queue_to_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ector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37AC283F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6290D259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q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>
        <w:rPr>
          <w:rFonts w:ascii="Consolas" w:hAnsi="Consolas" w:cs="Consolas"/>
          <w:color w:val="008000"/>
          <w:sz w:val="19"/>
          <w:szCs w:val="19"/>
        </w:rPr>
        <w:t xml:space="preserve">//пока стек не пустой </w:t>
      </w:r>
    </w:p>
    <w:p w14:paraId="68E29BE3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8834175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добавить в вектор элемент из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вершиы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стека </w:t>
      </w:r>
    </w:p>
    <w:p w14:paraId="3E73183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ec.push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_back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fron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); </w:t>
      </w:r>
    </w:p>
    <w:p w14:paraId="6074F9B4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que</w:t>
      </w:r>
      <w:r>
        <w:rPr>
          <w:rFonts w:ascii="Consolas" w:hAnsi="Consolas" w:cs="Consolas"/>
          <w:color w:val="000000"/>
          <w:sz w:val="19"/>
          <w:szCs w:val="19"/>
        </w:rPr>
        <w:t>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29C54AC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} </w:t>
      </w:r>
    </w:p>
    <w:p w14:paraId="4268FBA3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>//вернуть вектор как результат функции</w:t>
      </w:r>
    </w:p>
    <w:p w14:paraId="508A7C0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BC5D56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99236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py_vector_to_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0F0868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</w:p>
    <w:p w14:paraId="3665CDE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A98B6C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push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vec</w:t>
      </w:r>
      <w:proofErr w:type="spell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8383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0382A7D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66D027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F03C37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6F070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rint_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46D33A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C62F8D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!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empty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))</w:t>
      </w:r>
    </w:p>
    <w:p w14:paraId="1BF1171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B0E9B2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al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front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A63E96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pop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5FF2A3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al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03EA4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63FA5B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2C479D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827D8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1670C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Max(</w:t>
      </w:r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62F10F6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m = </w:t>
      </w:r>
      <w:proofErr w:type="spellStart"/>
      <w:proofErr w:type="gram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front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</w:p>
    <w:p w14:paraId="54E8DA7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py_queue_to_vector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04116D8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!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empty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)) {</w:t>
      </w:r>
    </w:p>
    <w:p w14:paraId="2BA3C8A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front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m) m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fron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</w:p>
    <w:p w14:paraId="4554BA9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pop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E87984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EA096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py_vector_to_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ec,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77788F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m;</w:t>
      </w:r>
    </w:p>
    <w:p w14:paraId="7FCD34D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E709A7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E254A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Delete_from_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45D60533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3E924567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; </w:t>
      </w:r>
    </w:p>
    <w:p w14:paraId="0C7D4C06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q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>
        <w:rPr>
          <w:rFonts w:ascii="Consolas" w:hAnsi="Consolas" w:cs="Consolas"/>
          <w:color w:val="008000"/>
          <w:sz w:val="19"/>
          <w:szCs w:val="19"/>
        </w:rPr>
        <w:t xml:space="preserve">//пока стек не пустой </w:t>
      </w:r>
    </w:p>
    <w:p w14:paraId="3DDA4039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8DE8D77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que</w:t>
      </w:r>
      <w:r>
        <w:rPr>
          <w:rFonts w:ascii="Consolas" w:hAnsi="Consolas" w:cs="Consolas"/>
          <w:color w:val="000000"/>
          <w:sz w:val="19"/>
          <w:szCs w:val="19"/>
        </w:rPr>
        <w:t>.fro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>//получаем элемент из вершины стека</w:t>
      </w:r>
    </w:p>
    <w:p w14:paraId="0CE6085E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если он не равен максимальному, заносим элемент в вектор </w:t>
      </w:r>
    </w:p>
    <w:p w14:paraId="6FDBB49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proofErr w:type="gramEnd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ec.push_back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t); </w:t>
      </w:r>
    </w:p>
    <w:p w14:paraId="5AAD139F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que</w:t>
      </w:r>
      <w:r>
        <w:rPr>
          <w:rFonts w:ascii="Consolas" w:hAnsi="Consolas" w:cs="Consolas"/>
          <w:color w:val="000000"/>
          <w:sz w:val="19"/>
          <w:szCs w:val="19"/>
        </w:rPr>
        <w:t>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удаляем элемент из стека</w:t>
      </w:r>
    </w:p>
    <w:p w14:paraId="3CD6AF47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30EFB95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py_vector_to_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,</w:t>
      </w:r>
      <w:r>
        <w:rPr>
          <w:rFonts w:ascii="Consolas" w:hAnsi="Consolas" w:cs="Consolas"/>
          <w:color w:val="808080"/>
          <w:sz w:val="19"/>
          <w:szCs w:val="19"/>
        </w:rPr>
        <w:t>q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копируем вектор в стек</w:t>
      </w:r>
    </w:p>
    <w:p w14:paraId="40D62CDD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383FACA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3915CA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redn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q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</w:p>
    <w:p w14:paraId="0E05AA59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A64C225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py_queue_to_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q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пируем стек в вектор </w:t>
      </w:r>
    </w:p>
    <w:p w14:paraId="5678C68E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=1; </w:t>
      </w:r>
    </w:p>
    <w:p w14:paraId="72660981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que</w:t>
      </w:r>
      <w:r>
        <w:rPr>
          <w:rFonts w:ascii="Consolas" w:hAnsi="Consolas" w:cs="Consolas"/>
          <w:color w:val="000000"/>
          <w:sz w:val="19"/>
          <w:szCs w:val="19"/>
        </w:rPr>
        <w:t>.fro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 xml:space="preserve">//начальное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значениедля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суммы </w:t>
      </w:r>
    </w:p>
    <w:p w14:paraId="4F87847C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que</w:t>
      </w:r>
      <w:r>
        <w:rPr>
          <w:rFonts w:ascii="Consolas" w:hAnsi="Consolas" w:cs="Consolas"/>
          <w:color w:val="000000"/>
          <w:sz w:val="19"/>
          <w:szCs w:val="19"/>
        </w:rPr>
        <w:t>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удалить первый элемент из вектора </w:t>
      </w:r>
    </w:p>
    <w:p w14:paraId="1CF2752C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q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>
        <w:rPr>
          <w:rFonts w:ascii="Consolas" w:hAnsi="Consolas" w:cs="Consolas"/>
          <w:color w:val="008000"/>
          <w:sz w:val="19"/>
          <w:szCs w:val="19"/>
        </w:rPr>
        <w:t xml:space="preserve">//пока стек не пустой </w:t>
      </w:r>
    </w:p>
    <w:p w14:paraId="1C85D095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49FB56D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que</w:t>
      </w:r>
      <w:r>
        <w:rPr>
          <w:rFonts w:ascii="Consolas" w:hAnsi="Consolas" w:cs="Consolas"/>
          <w:color w:val="000000"/>
          <w:sz w:val="19"/>
          <w:szCs w:val="19"/>
        </w:rPr>
        <w:t>.fro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 xml:space="preserve">//добавить в сумму элемент из вершины стека </w:t>
      </w:r>
    </w:p>
    <w:p w14:paraId="0DFFF383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que</w:t>
      </w:r>
      <w:r>
        <w:rPr>
          <w:rFonts w:ascii="Consolas" w:hAnsi="Consolas" w:cs="Consolas"/>
          <w:color w:val="000000"/>
          <w:sz w:val="19"/>
          <w:szCs w:val="19"/>
        </w:rPr>
        <w:t>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удалить элемент </w:t>
      </w:r>
    </w:p>
    <w:p w14:paraId="2F2DA50F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n++;</w:t>
      </w:r>
    </w:p>
    <w:p w14:paraId="0521FA55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} </w:t>
      </w:r>
    </w:p>
    <w:p w14:paraId="038D461B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py_vector_to_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,</w:t>
      </w:r>
      <w:r>
        <w:rPr>
          <w:rFonts w:ascii="Consolas" w:hAnsi="Consolas" w:cs="Consolas"/>
          <w:color w:val="808080"/>
          <w:sz w:val="19"/>
          <w:szCs w:val="19"/>
        </w:rPr>
        <w:t>q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скопировать вектор в стек </w:t>
      </w:r>
    </w:p>
    <w:p w14:paraId="5DC72843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/</w:t>
      </w:r>
      <w:r>
        <w:rPr>
          <w:rFonts w:ascii="Consolas" w:hAnsi="Consolas" w:cs="Consolas"/>
          <w:color w:val="000000"/>
          <w:sz w:val="19"/>
          <w:szCs w:val="19"/>
        </w:rPr>
        <w:t xml:space="preserve">n; </w:t>
      </w:r>
      <w:r>
        <w:rPr>
          <w:rFonts w:ascii="Consolas" w:hAnsi="Consolas" w:cs="Consolas"/>
          <w:color w:val="008000"/>
          <w:sz w:val="19"/>
          <w:szCs w:val="19"/>
        </w:rPr>
        <w:t>//вернуть среднее арифметическое</w:t>
      </w:r>
    </w:p>
    <w:p w14:paraId="3C6083D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DAF498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A4287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um(</w:t>
      </w:r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3CB0489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DCFAD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m =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redne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5907A07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Среднее арифметическое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m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A6298C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; </w:t>
      </w:r>
    </w:p>
    <w:p w14:paraId="2B94B2E2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q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>
        <w:rPr>
          <w:rFonts w:ascii="Consolas" w:hAnsi="Consolas" w:cs="Consolas"/>
          <w:color w:val="008000"/>
          <w:sz w:val="19"/>
          <w:szCs w:val="19"/>
        </w:rPr>
        <w:t xml:space="preserve">//пока стек не пустой </w:t>
      </w:r>
    </w:p>
    <w:p w14:paraId="029F4579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338DD5E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t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que</w:t>
      </w:r>
      <w:r>
        <w:rPr>
          <w:rFonts w:ascii="Consolas" w:hAnsi="Consolas" w:cs="Consolas"/>
          <w:color w:val="000000"/>
          <w:sz w:val="19"/>
          <w:szCs w:val="19"/>
        </w:rPr>
        <w:t>.fro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 xml:space="preserve">//получаем элемент из вершины </w:t>
      </w:r>
    </w:p>
    <w:p w14:paraId="279131A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ec.push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_back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82A7743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que</w:t>
      </w:r>
      <w:r>
        <w:rPr>
          <w:rFonts w:ascii="Consolas" w:hAnsi="Consolas" w:cs="Consolas"/>
          <w:color w:val="000000"/>
          <w:sz w:val="19"/>
          <w:szCs w:val="19"/>
        </w:rPr>
        <w:t>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удаляем элемент из вершины</w:t>
      </w:r>
    </w:p>
    <w:p w14:paraId="602E0387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} </w:t>
      </w:r>
    </w:p>
    <w:p w14:paraId="604A491A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py_vector_to_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,</w:t>
      </w:r>
      <w:r>
        <w:rPr>
          <w:rFonts w:ascii="Consolas" w:hAnsi="Consolas" w:cs="Consolas"/>
          <w:color w:val="808080"/>
          <w:sz w:val="19"/>
          <w:szCs w:val="19"/>
        </w:rPr>
        <w:t>q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копируем вектор в стек</w:t>
      </w:r>
    </w:p>
    <w:p w14:paraId="1CE35C5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95A2CA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70D61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AD22A1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BA67AD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rus</w:t>
      </w:r>
      <w:proofErr w:type="spellEnd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C28D6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,k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0EB85ED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q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; </w:t>
      </w:r>
    </w:p>
    <w:p w14:paraId="521B72E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n; </w:t>
      </w:r>
    </w:p>
    <w:p w14:paraId="02144AD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n?"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5F86ABD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4C7AF2E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que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make_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n);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создать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тек</w:t>
      </w:r>
    </w:p>
    <w:p w14:paraId="23C587A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rint_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que);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чать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тека</w:t>
      </w:r>
    </w:p>
    <w:p w14:paraId="6BF29FB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ue.push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Max(que));</w:t>
      </w:r>
    </w:p>
    <w:p w14:paraId="55E5D4D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rint_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que);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чать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тека</w:t>
      </w:r>
    </w:p>
    <w:p w14:paraId="6D243B10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люч для уда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1FABCA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2B24964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Delete_from_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ue, k);</w:t>
      </w:r>
    </w:p>
    <w:p w14:paraId="35A7124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rint_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que);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чать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тека</w:t>
      </w:r>
    </w:p>
    <w:p w14:paraId="6575868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Sum(que);</w:t>
      </w:r>
    </w:p>
    <w:p w14:paraId="68B80871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печать стека</w:t>
      </w:r>
    </w:p>
    <w:p w14:paraId="7728D7D9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25EAAE5" w14:textId="231F794F" w:rsidR="00AE72F8" w:rsidRDefault="00AE72F8" w:rsidP="00AE72F8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7DA05F" w14:textId="337E19BB" w:rsidR="00AE72F8" w:rsidRDefault="00AE72F8" w:rsidP="00AE72F8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D4B18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23AC651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27ADCD7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51AF051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4264626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, sec;</w:t>
      </w:r>
    </w:p>
    <w:p w14:paraId="201F279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63D909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 min = 0; sec = 0; };</w:t>
      </w:r>
    </w:p>
    <w:p w14:paraId="62E18D9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02016FF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0C30FA4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~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};</w:t>
      </w:r>
    </w:p>
    <w:p w14:paraId="4DFD207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 }</w:t>
      </w:r>
    </w:p>
    <w:p w14:paraId="02D3ADC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; }</w:t>
      </w:r>
    </w:p>
    <w:p w14:paraId="0DBE37B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et_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556CE09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et_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sec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4CF1FC8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7A713C1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1B9DB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6F7E617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5E6D6F2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274E77C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0856A94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7FA8A5F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=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03F2DB4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!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16D30CA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998748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7ADDDC6" w14:textId="34219EFB" w:rsidR="00AE72F8" w:rsidRPr="00AE72F8" w:rsidRDefault="00AE72F8" w:rsidP="00AE72F8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08DCE412" w14:textId="1D2634B3" w:rsidR="00AE72F8" w:rsidRPr="00AE72F8" w:rsidRDefault="00AE72F8" w:rsidP="00AE72F8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57CB4A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Time.h</w:t>
      </w:r>
      <w:proofErr w:type="spellEnd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2C2C1A9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33046F6A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C331291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операции присваивания </w:t>
      </w:r>
    </w:p>
    <w:p w14:paraId="5E5C357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27B180E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 xml:space="preserve">//проверка н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самоприсваивание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1756890F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&amp;</w:t>
      </w:r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DD4D23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min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891C36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B011EA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501D24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1EC869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9F453C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D3EDBF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min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F89C1C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sec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2DB3BA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F8CE33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AF4A10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лобальной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ункции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-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вода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25D1517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6A2E5116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минут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DE9AE8F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m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8DA5733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B5022A8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секунд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C4E6CC8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s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7B0281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}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) || (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60));</w:t>
      </w:r>
    </w:p>
    <w:p w14:paraId="4C000394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7962832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690E16E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глобальной функции-операции вывода </w:t>
      </w:r>
    </w:p>
    <w:p w14:paraId="4F24F59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7EE069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17F577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D4B928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41092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6508FB5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lt; </w:t>
      </w:r>
      <w:proofErr w:type="spellStart"/>
      <w:proofErr w:type="gram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9F91E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lt;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8ACF51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43CA6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B890B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895426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2122506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gt; </w:t>
      </w:r>
      <w:proofErr w:type="spellStart"/>
      <w:proofErr w:type="gram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C733C1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gt;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BD5DCF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68A743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99AB0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A42790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=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32A647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=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C5E639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201AB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6AE679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BC864F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!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41D64D8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min !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sec !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568AF7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208BB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79D1F1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1BE518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+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D4A8D4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101A791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2A540B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78AFF3D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/ 60;</w:t>
      </w:r>
    </w:p>
    <w:p w14:paraId="112A264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% 60;</w:t>
      </w:r>
    </w:p>
    <w:p w14:paraId="190BE51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78604EA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1B6A92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бинарной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еления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7783E51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/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9F90F8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02D59C4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D8979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2B3C999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/ 60;</w:t>
      </w:r>
    </w:p>
    <w:p w14:paraId="4EDCC12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% 60;</w:t>
      </w:r>
    </w:p>
    <w:p w14:paraId="05EB78E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3588CC3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C0F459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/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0ED124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31E44ED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1EB18EC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/ 60;</w:t>
      </w:r>
    </w:p>
    <w:p w14:paraId="1CBE7D9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% 60;</w:t>
      </w:r>
    </w:p>
    <w:p w14:paraId="52E5173F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68917CA3" w14:textId="704D8B52" w:rsidR="00AE72F8" w:rsidRDefault="00AE72F8" w:rsidP="00C55F54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6789AB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BD5359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Time.h</w:t>
      </w:r>
      <w:proofErr w:type="spellEnd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D753E5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35E565B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Vector.h</w:t>
      </w:r>
      <w:proofErr w:type="spellEnd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C7B528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21AD2D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A17B0B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9E2325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rus</w:t>
      </w:r>
      <w:proofErr w:type="spellEnd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5B13A3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3); </w:t>
      </w:r>
    </w:p>
    <w:p w14:paraId="6B136CA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633C3B9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rin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8C7636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Add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43C515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rin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9083213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люч для уда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A75A55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2E55F64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Del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k);</w:t>
      </w:r>
    </w:p>
    <w:p w14:paraId="32D576D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rin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23D7578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.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4AD04220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.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0B8BCC60" w14:textId="69E6AA1E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1193F4D" w14:textId="509E5738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0BB6833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73D4ECB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4A89D52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4C2837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55397D3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, sec;</w:t>
      </w:r>
    </w:p>
    <w:p w14:paraId="19846CF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853E62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 min = 0; sec = 0; };</w:t>
      </w:r>
    </w:p>
    <w:p w14:paraId="15B0BA5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37E9451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0B0D5B8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~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};</w:t>
      </w:r>
    </w:p>
    <w:p w14:paraId="1A7C21E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 }</w:t>
      </w:r>
    </w:p>
    <w:p w14:paraId="272D840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; }</w:t>
      </w:r>
    </w:p>
    <w:p w14:paraId="182F6DC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et_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6E92D4E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et_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sec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11FDFCC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57D64E5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388D58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43742EB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5B306BA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6B9E013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27A0786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523741C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=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2CE485D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!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55EFEC5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04B826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84EEE9" w14:textId="0602035A" w:rsidR="00AE72F8" w:rsidRPr="00AE72F8" w:rsidRDefault="00AE72F8" w:rsidP="00AE72F8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16473D5C" w14:textId="4609A599" w:rsidR="00AE72F8" w:rsidRPr="00AE72F8" w:rsidRDefault="00AE72F8" w:rsidP="00AE72F8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A137C0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Time.h</w:t>
      </w:r>
      <w:proofErr w:type="spellEnd"/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4889651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59F71F2E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8741806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операции присваивания </w:t>
      </w:r>
    </w:p>
    <w:p w14:paraId="18CAA91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31C5F4EE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 xml:space="preserve">//проверка н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самоприсваивание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125227EE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&amp;</w:t>
      </w:r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4D2844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min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29F8E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3D9C1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99FBB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05A81C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B30C6F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94EDE1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min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1AB97D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sec =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EEDBBE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4E2C6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F09B6E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лобальной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ункции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-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вода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32BA3C5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2DAABF96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минут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A84A461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m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DA2CA46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09369947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секунд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A2F4F7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s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9C55B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}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) || (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60));</w:t>
      </w:r>
    </w:p>
    <w:p w14:paraId="3491FB5E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651878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4688CD5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глобальной функции-операции вывода </w:t>
      </w:r>
    </w:p>
    <w:p w14:paraId="79EFAE0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AF43CE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6D1353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2F3945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8D9B4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&l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48AC0F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lt; </w:t>
      </w:r>
      <w:proofErr w:type="spellStart"/>
      <w:proofErr w:type="gram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18C8C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lt;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3DB2AFF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A0D5507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C839F9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08E70F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638FCEE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gt; </w:t>
      </w:r>
      <w:proofErr w:type="spellStart"/>
      <w:proofErr w:type="gram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F0054D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gt;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AC3CAC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446BB6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8908EC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CC3186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=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238CF22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=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13292D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C391A2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5AE0DC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539EE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 !=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003D77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min !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sec !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E6DB80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239258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5618F1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ABB90D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+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28B165D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389DF1F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E58049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31B504B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/ 60;</w:t>
      </w:r>
    </w:p>
    <w:p w14:paraId="08830E5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% 60;</w:t>
      </w:r>
    </w:p>
    <w:p w14:paraId="26C8FC7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078B10B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D0C228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бинарной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еления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5947E4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/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3CBDA50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5271476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CCFAE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78C3655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/ 60;</w:t>
      </w:r>
    </w:p>
    <w:p w14:paraId="7B145FA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% 60;</w:t>
      </w:r>
    </w:p>
    <w:p w14:paraId="57A64C6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21CEEBC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A39217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AE72F8">
        <w:rPr>
          <w:rFonts w:ascii="Consolas" w:hAnsi="Consolas" w:cs="Consolas"/>
          <w:color w:val="008080"/>
          <w:sz w:val="19"/>
          <w:szCs w:val="19"/>
          <w:lang w:val="en-US"/>
        </w:rPr>
        <w:t>operator/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CC6A89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0C3E0C6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436DE48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/ 60;</w:t>
      </w:r>
    </w:p>
    <w:p w14:paraId="69E5734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% 60;</w:t>
      </w:r>
    </w:p>
    <w:p w14:paraId="228428E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7B22BABE" w14:textId="06B63E6E" w:rsidR="00AE72F8" w:rsidRDefault="00AE72F8" w:rsidP="00AE72F8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885C39A" w14:textId="5EADA2EA" w:rsidR="00AE72F8" w:rsidRDefault="00AE72F8" w:rsidP="00AE72F8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C5E03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09368C6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0CB4DB6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1150E62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679AAF8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344B9DF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шаблон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ласса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3F7C5C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636A395B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D273365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&gt; q;</w:t>
      </w:r>
      <w:r>
        <w:rPr>
          <w:rFonts w:ascii="Consolas" w:hAnsi="Consolas" w:cs="Consolas"/>
          <w:color w:val="008000"/>
          <w:sz w:val="19"/>
          <w:szCs w:val="19"/>
        </w:rPr>
        <w:t xml:space="preserve">//последовательный контейнер для хранения элементов вектора </w:t>
      </w:r>
    </w:p>
    <w:p w14:paraId="63EB93A3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8BCE6C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117AE8E4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 без параметра </w:t>
      </w:r>
    </w:p>
    <w:p w14:paraId="33453CA2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 с параметром </w:t>
      </w:r>
    </w:p>
    <w:p w14:paraId="0233E979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&gt;&amp;);</w:t>
      </w:r>
      <w:r>
        <w:rPr>
          <w:rFonts w:ascii="Consolas" w:hAnsi="Consolas" w:cs="Consolas"/>
          <w:color w:val="008000"/>
          <w:sz w:val="19"/>
          <w:szCs w:val="19"/>
        </w:rPr>
        <w:t>//конструктор копирования</w:t>
      </w:r>
    </w:p>
    <w:p w14:paraId="1C90798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чать</w:t>
      </w:r>
    </w:p>
    <w:p w14:paraId="6D93478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~Vector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еструктор</w:t>
      </w:r>
    </w:p>
    <w:p w14:paraId="462CC15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Max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E020DA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Add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FD1D05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F31DD23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redn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6FD7197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3FB7A96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319A7FF8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конструктор без параметра </w:t>
      </w:r>
    </w:p>
    <w:p w14:paraId="0F2C1EC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ector()</w:t>
      </w:r>
    </w:p>
    <w:p w14:paraId="2AA51E9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937B7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03F3902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EE8D9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еструктор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27BB077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</w:p>
    <w:p w14:paraId="4D1A34C0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: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~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 }</w:t>
      </w:r>
    </w:p>
    <w:p w14:paraId="01667F66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конструктор с параметром </w:t>
      </w:r>
    </w:p>
    <w:p w14:paraId="543210C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FBA2F8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4BF45A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78E02D8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B3F524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745787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a; </w:t>
      </w:r>
    </w:p>
    <w:p w14:paraId="1F2A556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.push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a);</w:t>
      </w:r>
    </w:p>
    <w:p w14:paraId="361C104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DA9AA9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.size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2103510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7486D7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конструктор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опирования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09BFB4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 &amp;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0B0350C6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93E7314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>.l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0BD1941F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копируем значения стек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ec.q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в вектор v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022C122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=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py_queue_to_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ector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q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6FC20290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копируем вектор v в стек s </w:t>
      </w:r>
    </w:p>
    <w:p w14:paraId="00E953B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=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py_vector_to_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23C5DC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0E6892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чать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1727F3F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72C84B8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90639A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копируем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тек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ектор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4EDD543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 v=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py_queue_to_vector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q); </w:t>
      </w:r>
    </w:p>
    <w:p w14:paraId="1BF49873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>
        <w:rPr>
          <w:rFonts w:ascii="Consolas" w:hAnsi="Consolas" w:cs="Consolas"/>
          <w:color w:val="008000"/>
          <w:sz w:val="19"/>
          <w:szCs w:val="19"/>
        </w:rPr>
        <w:t>//пока стек не пустой</w:t>
      </w:r>
    </w:p>
    <w:p w14:paraId="11893EC9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93A51AD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fro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) &lt;&lt; </w:t>
      </w:r>
      <w:r>
        <w:rPr>
          <w:rFonts w:ascii="Consolas" w:hAnsi="Consolas" w:cs="Consolas"/>
          <w:color w:val="A31515"/>
          <w:sz w:val="19"/>
          <w:szCs w:val="19"/>
        </w:rPr>
        <w:t>"\t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вывод элемента в вершине стека </w:t>
      </w:r>
    </w:p>
    <w:p w14:paraId="2D5C3D94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удаляем элемент из вершины</w:t>
      </w:r>
    </w:p>
    <w:p w14:paraId="46B3278A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200ABA1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EC518CD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копируем вектор в стек</w:t>
      </w:r>
    </w:p>
    <w:p w14:paraId="7A555E1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q =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py_vector_to_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v);</w:t>
      </w:r>
    </w:p>
    <w:p w14:paraId="38078E9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}</w:t>
      </w:r>
    </w:p>
    <w:p w14:paraId="14F628F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8EA46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py_queue_to_vector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que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547173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 v;</w:t>
      </w:r>
    </w:p>
    <w:p w14:paraId="435220C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!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empty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) </w:t>
      </w:r>
    </w:p>
    <w:p w14:paraId="40C0219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5D4CF7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push_back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front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); </w:t>
      </w:r>
      <w:proofErr w:type="spell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q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pop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70287BAB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}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v;</w:t>
      </w:r>
    </w:p>
    <w:p w14:paraId="5C1D5517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C564ADD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копирование вектора в стек </w:t>
      </w:r>
    </w:p>
    <w:p w14:paraId="4582F59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que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py_vector_to_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4C15BFF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972FD9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queu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q; </w:t>
      </w:r>
    </w:p>
    <w:p w14:paraId="4B784C6C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</w:p>
    <w:p w14:paraId="6118A3B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94DDDE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.push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]);</w:t>
      </w:r>
    </w:p>
    <w:p w14:paraId="0B46BDC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} </w:t>
      </w:r>
    </w:p>
    <w:p w14:paraId="33EAA95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q;</w:t>
      </w:r>
    </w:p>
    <w:p w14:paraId="4C6E939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920074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Max() </w:t>
      </w:r>
    </w:p>
    <w:p w14:paraId="6CC41452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94C6C59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m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.fro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 xml:space="preserve">//m присвоить значение из вершины стека </w:t>
      </w:r>
    </w:p>
    <w:p w14:paraId="43E5752A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008000"/>
          <w:sz w:val="19"/>
          <w:szCs w:val="19"/>
        </w:rPr>
        <w:t xml:space="preserve">//в вектор скопировать элементы стека </w:t>
      </w:r>
    </w:p>
    <w:p w14:paraId="54CC9623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&gt; v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py_queue_to_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q);</w:t>
      </w:r>
    </w:p>
    <w:p w14:paraId="47A89A4D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>
        <w:rPr>
          <w:rFonts w:ascii="Consolas" w:hAnsi="Consolas" w:cs="Consolas"/>
          <w:color w:val="008000"/>
          <w:sz w:val="19"/>
          <w:szCs w:val="19"/>
        </w:rPr>
        <w:t xml:space="preserve">//пока стек не пустой </w:t>
      </w:r>
    </w:p>
    <w:p w14:paraId="2A3450CB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40C46E6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сравниваем m и элемент в вершине стека</w:t>
      </w:r>
    </w:p>
    <w:p w14:paraId="5608C68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.front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)&gt;m) m=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.fron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</w:p>
    <w:p w14:paraId="29B46B14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удаляем элемент из вершины стека</w:t>
      </w:r>
    </w:p>
    <w:p w14:paraId="097CAFCB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F70A3D7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q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py_vector_to_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v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пируем вектор в стек </w:t>
      </w:r>
    </w:p>
    <w:p w14:paraId="6F4A1F3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m;</w:t>
      </w:r>
    </w:p>
    <w:p w14:paraId="099C25A0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65C17D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0C174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Add()</w:t>
      </w:r>
    </w:p>
    <w:p w14:paraId="28E50BA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5FBF25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v =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py_queue_to_vector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q);</w:t>
      </w:r>
    </w:p>
    <w:p w14:paraId="5D8D893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m = 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Max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9D5DC13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push_back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m);</w:t>
      </w:r>
    </w:p>
    <w:p w14:paraId="3C687741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q =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py_vector_to_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v);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копируем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ектор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тек</w:t>
      </w:r>
      <w:r w:rsidRPr="00AE72F8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0EB3D4D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3F979AD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BDAA7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Del(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6B40FE5A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76AB736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 v;</w:t>
      </w:r>
    </w:p>
    <w:p w14:paraId="1403577B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5F3FBA63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>
        <w:rPr>
          <w:rFonts w:ascii="Consolas" w:hAnsi="Consolas" w:cs="Consolas"/>
          <w:color w:val="008000"/>
          <w:sz w:val="19"/>
          <w:szCs w:val="19"/>
        </w:rPr>
        <w:t xml:space="preserve">//пока стек не пустой </w:t>
      </w:r>
    </w:p>
    <w:p w14:paraId="2ADE445A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BF1091D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t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.fro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 xml:space="preserve">//получить элемент из вершины стека </w:t>
      </w:r>
    </w:p>
    <w:p w14:paraId="58F75DE6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если t не равен максимальному, то добавить его в вектор </w:t>
      </w:r>
    </w:p>
    <w:p w14:paraId="24DA1B85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!=</w:t>
      </w:r>
      <w:proofErr w:type="gramEnd"/>
      <w:r w:rsidRPr="00AE72F8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push_back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t); </w:t>
      </w:r>
    </w:p>
    <w:p w14:paraId="5E5E846C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удалить элемент из стека</w:t>
      </w:r>
    </w:p>
    <w:p w14:paraId="6B0B0B88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1C65A9E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копируем вектор в стек</w:t>
      </w:r>
    </w:p>
    <w:p w14:paraId="518F1CC4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q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py_vector_to_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v);</w:t>
      </w:r>
    </w:p>
    <w:p w14:paraId="7A4F5BF9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1885851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B0F4D0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среднее арифметическое </w:t>
      </w:r>
    </w:p>
    <w:p w14:paraId="7DACC426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templ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Sredn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{</w:t>
      </w:r>
    </w:p>
    <w:p w14:paraId="67EDD7EB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копируем стек в вектор</w:t>
      </w:r>
    </w:p>
    <w:p w14:paraId="2A8144CA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&gt; v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py_queue_to_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q); </w:t>
      </w:r>
    </w:p>
    <w:p w14:paraId="3C38BADF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 = 1;</w:t>
      </w:r>
      <w:r>
        <w:rPr>
          <w:rFonts w:ascii="Consolas" w:hAnsi="Consolas" w:cs="Consolas"/>
          <w:color w:val="008000"/>
          <w:sz w:val="19"/>
          <w:szCs w:val="19"/>
        </w:rPr>
        <w:t xml:space="preserve">//количество элементов в стеке </w:t>
      </w:r>
    </w:p>
    <w:p w14:paraId="6765CD68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.fro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 xml:space="preserve">//начальное значение для суммы </w:t>
      </w:r>
    </w:p>
    <w:p w14:paraId="47860B29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удаляем элемент из вершины стека</w:t>
      </w:r>
    </w:p>
    <w:p w14:paraId="7C6711D0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>
        <w:rPr>
          <w:rFonts w:ascii="Consolas" w:hAnsi="Consolas" w:cs="Consolas"/>
          <w:color w:val="008000"/>
          <w:sz w:val="19"/>
          <w:szCs w:val="19"/>
        </w:rPr>
        <w:t xml:space="preserve">//пока стек не пустой </w:t>
      </w:r>
    </w:p>
    <w:p w14:paraId="19234450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  <w:t>{</w:t>
      </w:r>
    </w:p>
    <w:p w14:paraId="79006C54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.fro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 xml:space="preserve">//добавляем в сумму элемент из вершины стека </w:t>
      </w:r>
    </w:p>
    <w:p w14:paraId="2048C65B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удаляем элемент из вершины стека </w:t>
      </w:r>
    </w:p>
    <w:p w14:paraId="22EE6402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n++;</w:t>
      </w:r>
      <w:r>
        <w:rPr>
          <w:rFonts w:ascii="Consolas" w:hAnsi="Consolas" w:cs="Consolas"/>
          <w:color w:val="008000"/>
          <w:sz w:val="19"/>
          <w:szCs w:val="19"/>
        </w:rPr>
        <w:t>//увеличиваем количество элементов</w:t>
      </w:r>
    </w:p>
    <w:p w14:paraId="2E7F5720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63E3B84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копируем вектор в стек </w:t>
      </w:r>
    </w:p>
    <w:p w14:paraId="7C7E2F6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=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py_vector_to_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v); </w:t>
      </w:r>
    </w:p>
    <w:p w14:paraId="0FEEB887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/n;</w:t>
      </w:r>
    </w:p>
    <w:p w14:paraId="5429C89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2022A5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20313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Sum() {</w:t>
      </w:r>
    </w:p>
    <w:p w14:paraId="560DC9E0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m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redn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</w:p>
    <w:p w14:paraId="6A06729C" w14:textId="77777777" w:rsid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Среднее арифметическое: "</w:t>
      </w:r>
      <w:r>
        <w:rPr>
          <w:rFonts w:ascii="Consolas" w:hAnsi="Consolas" w:cs="Consolas"/>
          <w:color w:val="000000"/>
          <w:sz w:val="19"/>
          <w:szCs w:val="19"/>
        </w:rPr>
        <w:t xml:space="preserve"> &lt;&lt; m 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467BB84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v; </w:t>
      </w:r>
    </w:p>
    <w:p w14:paraId="6A917F8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D76B2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!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.empty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()) </w:t>
      </w:r>
    </w:p>
    <w:p w14:paraId="6536F868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8E49902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t = 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.front</w:t>
      </w:r>
      <w:proofErr w:type="spellEnd"/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4CE926E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v.push_back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t+m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  <w:proofErr w:type="spellStart"/>
      <w:proofErr w:type="gram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q.pop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3D46259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CDC8BF" w14:textId="77777777" w:rsidR="00AE72F8" w:rsidRPr="00AE72F8" w:rsidRDefault="00AE72F8" w:rsidP="00AE72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q = </w:t>
      </w:r>
      <w:proofErr w:type="spellStart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copy_vector_to_queue</w:t>
      </w:r>
      <w:proofErr w:type="spellEnd"/>
      <w:r w:rsidRPr="00AE72F8">
        <w:rPr>
          <w:rFonts w:ascii="Consolas" w:hAnsi="Consolas" w:cs="Consolas"/>
          <w:color w:val="000000"/>
          <w:sz w:val="19"/>
          <w:szCs w:val="19"/>
          <w:lang w:val="en-US"/>
        </w:rPr>
        <w:t>(v);</w:t>
      </w:r>
    </w:p>
    <w:p w14:paraId="464FDF26" w14:textId="673E2B9C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71BF0E3" w14:textId="65F51FE9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07D6199F" w14:textId="3BA1926C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407B12C6" w14:textId="4C8C1217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349EE63B" w14:textId="4EF33229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62D828BB" w14:textId="199F85F9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17E3547C" w14:textId="072CE747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60B1342E" w14:textId="092BBB0E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6DB3C29A" w14:textId="243D88D4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67B702A8" w14:textId="72EDD878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299673F3" w14:textId="0BEAEA9A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4E36C7B2" w14:textId="2697E8E2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2CCDEB30" w14:textId="72C4560B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7125DA61" w14:textId="5437BB24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79133050" w14:textId="70315DE7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30EC560A" w14:textId="75AD7F7E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1C00F804" w14:textId="6C377303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264437D2" w14:textId="221E4556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7E56CA1B" w14:textId="62947427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7438F03B" w14:textId="4764EF22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0636D42E" w14:textId="0076A09D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61FC477A" w14:textId="264F061D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40AA4FF7" w14:textId="60CA90DE" w:rsidR="00AE72F8" w:rsidRDefault="00AE72F8" w:rsidP="00AE72F8">
      <w:pPr>
        <w:rPr>
          <w:rFonts w:ascii="Consolas" w:hAnsi="Consolas" w:cs="Consolas"/>
          <w:color w:val="000000"/>
          <w:sz w:val="19"/>
          <w:szCs w:val="19"/>
        </w:rPr>
      </w:pPr>
    </w:p>
    <w:p w14:paraId="56248231" w14:textId="77777777" w:rsidR="00AE72F8" w:rsidRPr="00AE72F8" w:rsidRDefault="00AE72F8" w:rsidP="00AE72F8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0A2A1D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1D30950C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BD2BC1B" w14:textId="47DB5954" w:rsidR="00AE72F8" w:rsidRDefault="00AE72F8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4FEC5A8" w14:textId="77777777" w:rsidR="00AE72F8" w:rsidRDefault="00AE72F8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51A38112" w:rsidR="00815331" w:rsidRDefault="00AE72F8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73ABFC5E" wp14:editId="27FD867B">
            <wp:extent cx="2486025" cy="541020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541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B5F44" w14:textId="016DB3CD" w:rsidR="00AE72F8" w:rsidRPr="004440DD" w:rsidRDefault="00AE72F8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68976CBA" wp14:editId="143310B0">
            <wp:extent cx="3933825" cy="2524125"/>
            <wp:effectExtent l="0" t="0" r="9525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03650094" w:rsidR="00B40395" w:rsidRPr="00C9245B" w:rsidRDefault="00AE72F8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4D3E86F" wp14:editId="6088CCC7">
            <wp:extent cx="4010025" cy="3800475"/>
            <wp:effectExtent l="0" t="0" r="952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10025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4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A5CA73" w14:textId="77777777" w:rsidR="000A2A1D" w:rsidRDefault="000A2A1D" w:rsidP="009D1C69">
      <w:pPr>
        <w:spacing w:after="0" w:line="240" w:lineRule="auto"/>
      </w:pPr>
      <w:r>
        <w:separator/>
      </w:r>
    </w:p>
  </w:endnote>
  <w:endnote w:type="continuationSeparator" w:id="0">
    <w:p w14:paraId="00DEF326" w14:textId="77777777" w:rsidR="000A2A1D" w:rsidRDefault="000A2A1D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0874EF" w14:textId="77777777" w:rsidR="000A2A1D" w:rsidRDefault="000A2A1D" w:rsidP="009D1C69">
      <w:pPr>
        <w:spacing w:after="0" w:line="240" w:lineRule="auto"/>
      </w:pPr>
      <w:r>
        <w:separator/>
      </w:r>
    </w:p>
  </w:footnote>
  <w:footnote w:type="continuationSeparator" w:id="0">
    <w:p w14:paraId="78C1A827" w14:textId="77777777" w:rsidR="000A2A1D" w:rsidRDefault="000A2A1D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  <w:jc w:val="left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 w:numId="12">
    <w:abstractNumId w:val="1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2A1D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4A02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C7E47"/>
    <w:rsid w:val="008E09C2"/>
    <w:rsid w:val="008E5B3E"/>
    <w:rsid w:val="008F38D8"/>
    <w:rsid w:val="008F594D"/>
    <w:rsid w:val="00900EC4"/>
    <w:rsid w:val="00914507"/>
    <w:rsid w:val="009214C8"/>
    <w:rsid w:val="00964214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46D44"/>
    <w:rsid w:val="00A52109"/>
    <w:rsid w:val="00A81B69"/>
    <w:rsid w:val="00AC0445"/>
    <w:rsid w:val="00AC43AF"/>
    <w:rsid w:val="00AD658B"/>
    <w:rsid w:val="00AE72F8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C6472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F5BD62-1B80-4665-B04B-3A27667D8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0</Pages>
  <Words>2760</Words>
  <Characters>15738</Characters>
  <Application>Microsoft Office Word</Application>
  <DocSecurity>0</DocSecurity>
  <Lines>131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ске Вячеслав</dc:creator>
  <cp:keywords/>
  <dc:description/>
  <cp:lastModifiedBy>Slava Eske</cp:lastModifiedBy>
  <cp:revision>2</cp:revision>
  <cp:lastPrinted>2020-12-03T14:51:00Z</cp:lastPrinted>
  <dcterms:created xsi:type="dcterms:W3CDTF">2021-06-01T19:55:00Z</dcterms:created>
  <dcterms:modified xsi:type="dcterms:W3CDTF">2021-06-01T19:55:00Z</dcterms:modified>
</cp:coreProperties>
</file>